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2972" w:type="dxa"/>
        <w:tblInd w:w="-5" w:type="dxa"/>
        <w:tblLook w:val="04A0" w:firstRow="1" w:lastRow="0" w:firstColumn="1" w:lastColumn="0" w:noHBand="0" w:noVBand="1"/>
      </w:tblPr>
      <w:tblGrid>
        <w:gridCol w:w="1999"/>
        <w:gridCol w:w="1664"/>
        <w:gridCol w:w="1031"/>
        <w:gridCol w:w="4042"/>
        <w:gridCol w:w="4236"/>
      </w:tblGrid>
      <w:tr w:rsidR="0087722E" w:rsidRPr="0087722E" w14:paraId="19580545" w14:textId="77777777" w:rsidTr="00E559CD">
        <w:trPr>
          <w:trHeight w:val="307"/>
        </w:trPr>
        <w:tc>
          <w:tcPr>
            <w:tcW w:w="19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3E834E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Location</w:t>
            </w:r>
          </w:p>
        </w:tc>
        <w:tc>
          <w:tcPr>
            <w:tcW w:w="16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4E425FA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35C6C6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Port</w:t>
            </w:r>
          </w:p>
        </w:tc>
        <w:tc>
          <w:tcPr>
            <w:tcW w:w="40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6BB8548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4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bottom"/>
            <w:hideMark/>
          </w:tcPr>
          <w:p w14:paraId="198EE0F0" w14:textId="6999DF22" w:rsidR="0087722E" w:rsidRPr="0087722E" w:rsidRDefault="00362C13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Gamepad</w:t>
            </w:r>
          </w:p>
        </w:tc>
      </w:tr>
      <w:tr w:rsidR="00E559CD" w:rsidRPr="0087722E" w14:paraId="129507AD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EF6B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CA6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Motor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B252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2D6E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left motor + lef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DB3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6A36FAF6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2AA5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01F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rMotor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1F1B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7FA4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ront right motor + right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8EA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7F69C306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A94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8D09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lMotor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671B2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686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left motor + middle odometry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B7E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19738116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BC08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FB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brMotor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B7087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A37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Back right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DD7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Arcade</w:t>
            </w:r>
          </w:p>
        </w:tc>
      </w:tr>
      <w:tr w:rsidR="00E559CD" w:rsidRPr="0087722E" w14:paraId="21A33CEE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E99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C2A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3A209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BFD4D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oller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13822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Right (Intake) &amp; Left (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Extake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) Bumper </w:t>
            </w:r>
          </w:p>
        </w:tc>
      </w:tr>
      <w:tr w:rsidR="00A24D99" w:rsidRPr="0087722E" w14:paraId="07CEF1BC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A81C7" w14:textId="02A6BF1A" w:rsidR="00A24D99" w:rsidRPr="0087722E" w:rsidRDefault="00A24D99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218730" w14:textId="748AD412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rollerSwitch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4BF262" w14:textId="51FDEDAF" w:rsidR="00A24D99" w:rsidRPr="0087722E" w:rsidRDefault="00A24D99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9E9169" w14:textId="4CB7D60E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witch</w:t>
            </w:r>
            <w:r w:rsidR="00A24D99">
              <w:rPr>
                <w:rFonts w:ascii="Calibri" w:eastAsia="Times New Roman" w:hAnsi="Calibri" w:cs="Calibri"/>
                <w:color w:val="000000"/>
              </w:rPr>
              <w:t xml:space="preserve"> for detecting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box in effector.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3D5411" w14:textId="24F78A8A" w:rsidR="00A24D99" w:rsidRPr="0087722E" w:rsidRDefault="00D34CA1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F293BB2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5425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C3B3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82AB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AF6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Twobar</w:t>
            </w:r>
            <w:proofErr w:type="spellEnd"/>
            <w:r w:rsidRPr="0087722E">
              <w:rPr>
                <w:rFonts w:ascii="Calibri" w:eastAsia="Times New Roman" w:hAnsi="Calibri" w:cs="Calibri"/>
                <w:color w:val="000000"/>
              </w:rPr>
              <w:t xml:space="preserve">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5DE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Up (Lift) and Down (Down) </w:t>
            </w: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Dpad</w:t>
            </w:r>
            <w:proofErr w:type="spellEnd"/>
          </w:p>
        </w:tc>
      </w:tr>
      <w:tr w:rsidR="00E559CD" w:rsidRPr="0087722E" w14:paraId="4E9ED778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D30A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3E30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Left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94675" w14:textId="45FD56C8" w:rsidR="0087722E" w:rsidRPr="0087722E" w:rsidRDefault="00362C13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ervo </w:t>
            </w:r>
            <w:r w:rsidR="0087722E" w:rsidRPr="0087722E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0B1D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lef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A64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154DF741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D0317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C63CB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Right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45CD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BA86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right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87CF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7B6B46E4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33A06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Control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5E7F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servoMiddle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11599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655C4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Odometry back middle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091C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N/A</w:t>
            </w:r>
          </w:p>
        </w:tc>
      </w:tr>
      <w:tr w:rsidR="00E559CD" w:rsidRPr="0087722E" w14:paraId="045EE40F" w14:textId="77777777" w:rsidTr="00E559CD">
        <w:trPr>
          <w:trHeight w:val="307"/>
        </w:trPr>
        <w:tc>
          <w:tcPr>
            <w:tcW w:w="19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A338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Expansion Hub</w:t>
            </w:r>
          </w:p>
        </w:tc>
        <w:tc>
          <w:tcPr>
            <w:tcW w:w="16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18810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7722E">
              <w:rPr>
                <w:rFonts w:ascii="Calibri" w:eastAsia="Times New Roman" w:hAnsi="Calibri" w:cs="Calibri"/>
                <w:color w:val="000000"/>
              </w:rPr>
              <w:t>flyWheel</w:t>
            </w:r>
            <w:proofErr w:type="spellEnd"/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DBD28" w14:textId="77777777" w:rsidR="0087722E" w:rsidRPr="0087722E" w:rsidRDefault="0087722E" w:rsidP="0087722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0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E7E39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>Flywheel Motor</w:t>
            </w:r>
          </w:p>
        </w:tc>
        <w:tc>
          <w:tcPr>
            <w:tcW w:w="4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D309E" w14:textId="77777777" w:rsidR="0087722E" w:rsidRPr="0087722E" w:rsidRDefault="0087722E" w:rsidP="0087722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7722E">
              <w:rPr>
                <w:rFonts w:ascii="Calibri" w:eastAsia="Times New Roman" w:hAnsi="Calibri" w:cs="Calibri"/>
                <w:color w:val="000000"/>
              </w:rPr>
              <w:t xml:space="preserve">Blue X and Red B </w:t>
            </w:r>
          </w:p>
        </w:tc>
      </w:tr>
    </w:tbl>
    <w:p w14:paraId="0C79D68E" w14:textId="73412AEB" w:rsidR="000C223F" w:rsidRDefault="000C223F"/>
    <w:p w14:paraId="2618706F" w14:textId="3D82FDAA" w:rsidR="0087722E" w:rsidRDefault="0087722E">
      <w:r>
        <w:t>Arcade: Left stick controls translation and right stick controls rotation.</w:t>
      </w:r>
    </w:p>
    <w:sectPr w:rsidR="0087722E" w:rsidSect="0087722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DAzszA0NTUyNDdV0lEKTi0uzszPAykwrAUA6qlz2CwAAAA="/>
  </w:docVars>
  <w:rsids>
    <w:rsidRoot w:val="00286C66"/>
    <w:rsid w:val="000C223F"/>
    <w:rsid w:val="00286C66"/>
    <w:rsid w:val="00362C13"/>
    <w:rsid w:val="0087722E"/>
    <w:rsid w:val="00A24D99"/>
    <w:rsid w:val="00A309B6"/>
    <w:rsid w:val="00D34CA1"/>
    <w:rsid w:val="00E55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82F44"/>
  <w15:chartTrackingRefBased/>
  <w15:docId w15:val="{9CA80A34-8D5E-49C1-9CCB-A9C51B0DC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76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Zheng</dc:creator>
  <cp:keywords/>
  <dc:description/>
  <cp:lastModifiedBy>Eric Zheng</cp:lastModifiedBy>
  <cp:revision>2</cp:revision>
  <dcterms:created xsi:type="dcterms:W3CDTF">2021-12-11T15:42:00Z</dcterms:created>
  <dcterms:modified xsi:type="dcterms:W3CDTF">2021-12-11T15:42:00Z</dcterms:modified>
</cp:coreProperties>
</file>